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scholarship-application-letter"/>
    <w:p>
      <w:pPr>
        <w:pStyle w:val="Heading1"/>
      </w:pPr>
      <w:r>
        <w:t xml:space="preserve">SCHOLARSHIP APPLICATION LETTER</w:t>
      </w:r>
    </w:p>
    <w:bookmarkStart w:id="20" w:name="Xa1eaee3defa8faf7aad2957033fd074942188ac"/>
    <w:p>
      <w:pPr>
        <w:pStyle w:val="Heading2"/>
      </w:pPr>
      <w:r>
        <w:t xml:space="preserve">FOR FIREFIGHTER TRAINING IN UNITED STATES HOUSTON</w:t>
      </w:r>
    </w:p>
    <w:bookmarkEnd w:id="20"/>
    <w:bookmarkEnd w:id="21"/>
    <w:p>
      <w:pPr>
        <w:pStyle w:val="FirstParagraph"/>
      </w:pPr>
      <w:r>
        <w:t xml:space="preserve">October 26, 2023</w:t>
      </w:r>
    </w:p>
    <w:p>
      <w:pPr>
        <w:pStyle w:val="BodyText"/>
      </w:pPr>
      <w:r>
        <w:t xml:space="preserve">Firefighter Scholarship Committee</w:t>
      </w:r>
    </w:p>
    <w:p>
      <w:pPr>
        <w:pStyle w:val="BodyText"/>
      </w:pPr>
      <w:r>
        <w:t xml:space="preserve">Houston Fire Department Foundation</w:t>
      </w:r>
    </w:p>
    <w:p>
      <w:pPr>
        <w:pStyle w:val="BodyText"/>
      </w:pPr>
      <w:r>
        <w:t xml:space="preserve">1500 Texas Avenue, Suite 900</w:t>
      </w:r>
    </w:p>
    <w:p>
      <w:pPr>
        <w:pStyle w:val="BodyText"/>
      </w:pPr>
      <w:r>
        <w:t xml:space="preserve">Houston, TX 77002</w:t>
      </w:r>
    </w:p>
    <w:bookmarkStart w:id="22" w:name="Xcacec849c91ff85e16655e636f0ab8bd0a8a019"/>
    <w:p>
      <w:pPr>
        <w:pStyle w:val="Heading2"/>
      </w:pPr>
      <w:r>
        <w:t xml:space="preserve">Dear Esteemed Members of the Scholarship Committee,</w:t>
      </w:r>
    </w:p>
    <w:p>
      <w:pPr>
        <w:pStyle w:val="FirstParagraph"/>
      </w:pPr>
      <w:r>
        <w:t xml:space="preserve">It is with profound respect for the heroic tradition of public service and unwavering dedication to community safety that I submit this Scholarship Application Letter for the Firefighter Training Program at the Houston Fire Department (HFD) in United States Houston. As a lifelong resident of this vibrant city, I have witnessed firsthand how our local Emergency Services personnel transform moments of crisis into opportunities for hope and healing. My aspiration to become a certified</w:t>
      </w:r>
      <w:r>
        <w:t xml:space="preserve"> </w:t>
      </w:r>
      <w:r>
        <w:rPr>
          <w:bCs/>
          <w:b/>
        </w:rPr>
        <w:t xml:space="preserve">Firefighter</w:t>
      </w:r>
      <w:r>
        <w:t xml:space="preserve"> </w:t>
      </w:r>
      <w:r>
        <w:t xml:space="preserve">in</w:t>
      </w:r>
      <w:r>
        <w:t xml:space="preserve"> </w:t>
      </w:r>
      <w:r>
        <w:rPr>
          <w:iCs/>
          <w:i/>
        </w:rPr>
        <w:t xml:space="preserve">United States Houston</w:t>
      </w:r>
      <w:r>
        <w:t xml:space="preserve"> </w:t>
      </w:r>
      <w:r>
        <w:t xml:space="preserve">is not merely a career choice but a sacred commitment to protect the diverse communities that make this city extraordinary.</w:t>
      </w:r>
    </w:p>
    <w:p>
      <w:pPr>
        <w:pStyle w:val="BodyText"/>
      </w:pPr>
      <w:r>
        <w:t xml:space="preserve">Growing up just minutes from the historic Third Ward neighborhood, I saw firefighters rush toward danger while neighbors gathered in safety. My mother, a community health educator at Ben Taub General Hospital, would often share stories of how HFD personnel provided immediate medical care during emergencies before ambulances arrived. These narratives ignited my passion for emergency response service. In 2019, when Hurricane Harvey ravaged Houston with unprecedented flooding, I volunteered with the Red Cross to distribute supplies to displaced families in Harris County. Witnessing HFD crews navigating waist-deep water on rescue boats cemented my resolve: I must become part of the solution protecting Houston's vulnerable populations.</w:t>
      </w:r>
    </w:p>
    <w:p>
      <w:pPr>
        <w:pStyle w:val="BodyText"/>
      </w:pPr>
      <w:r>
        <w:t xml:space="preserve">My academic journey has been intentionally aligned with emergency services excellence. I earned an Associate of Applied Science in Emergency Medical Services from Lone Star College, graduating with honors while maintaining a 3.8 GPA. During my studies, I completed 300+ hours of clinical rotations at Memorial Hermann Hospital's trauma center, where I assisted paramedics during critical incidents involving cardiac arrests and motor vehicle accidents. This experience taught me that effective</w:t>
      </w:r>
      <w:r>
        <w:t xml:space="preserve"> </w:t>
      </w:r>
      <w:r>
        <w:rPr>
          <w:bCs/>
          <w:b/>
        </w:rPr>
        <w:t xml:space="preserve">Firefighter</w:t>
      </w:r>
      <w:r>
        <w:t xml:space="preserve"> </w:t>
      </w:r>
      <w:r>
        <w:t xml:space="preserve">training extends beyond technical skills—it requires emotional resilience and cultural competence to serve Houston's 2.3 million residents across 19 distinct ethnic communities.</w:t>
      </w:r>
    </w:p>
    <w:p>
      <w:pPr>
        <w:pStyle w:val="BodyText"/>
      </w:pPr>
      <w:r>
        <w:t xml:space="preserve">I have also proactively prepared for the physical demands of HFD service through rigorous conditioning. For the past two years, I have trained daily at Houston's Recreation Department facilities, completing a certified personal fitness trainer program focused on firefighter-specific strength and endurance. My current fitness metrics include: 40+ push-ups in one minute; 15+ pull-ups; 800-meter run in 2 minutes 56 seconds (exceeding HFD standards); and sustained climbing of the HFD's vertical ladder test structure with full turnout gear. This discipline reflects my commitment to meeting the exacting demands of protecting</w:t>
      </w:r>
      <w:r>
        <w:t xml:space="preserve"> </w:t>
      </w:r>
      <w:r>
        <w:rPr>
          <w:iCs/>
          <w:i/>
        </w:rPr>
        <w:t xml:space="preserve">United States Houston</w:t>
      </w:r>
      <w:r>
        <w:t xml:space="preserve">.</w:t>
      </w:r>
    </w:p>
    <w:p>
      <w:pPr>
        <w:pStyle w:val="BodyText"/>
      </w:pPr>
      <w:r>
        <w:t xml:space="preserve">Financially, this scholarship represents an indispensable pathway. As a first-generation college student from a single-parent household, I have covered 75% of my current education costs through part-time work at the Houston Public Library's emergency response training center. However, the $12,500 cost for HFD's Firefighter Academy certification—including specialized equipment, medical testing, and written examination fees—remains unattainable without assistance. This Scholarship Application Letter is not just a request for funds; it is a pledge to honor this investment by becoming one of Houston's most dedicated</w:t>
      </w:r>
      <w:r>
        <w:t xml:space="preserve"> </w:t>
      </w:r>
      <w:r>
        <w:rPr>
          <w:bCs/>
          <w:b/>
        </w:rPr>
        <w:t xml:space="preserve">Firefighter</w:t>
      </w:r>
      <w:r>
        <w:t xml:space="preserve"> </w:t>
      </w:r>
      <w:r>
        <w:t xml:space="preserve">professionals.</w:t>
      </w:r>
    </w:p>
    <w:p>
      <w:pPr>
        <w:pStyle w:val="BodyText"/>
      </w:pPr>
      <w:r>
        <w:t xml:space="preserve">I am particularly drawn to HFD's innovative community outreach programs, such as the "Neighbors in Need" initiative that trains residents in basic fire prevention techniques. I aim to contribute to these efforts as a culturally attuned responder who understands Houston's unique challenges—from wildfire risks along the Katy Prairie to flood mitigation after Category 4 storms. Having grown up on the East End where 32% of residents live below the poverty line, I recognize how emergency services intersect with social justice. My goal is to help bridge gaps in service for marginalized communities through my future role as a Houston Firefighter.</w:t>
      </w:r>
    </w:p>
    <w:p>
      <w:pPr>
        <w:pStyle w:val="BodyText"/>
      </w:pPr>
      <w:r>
        <w:t xml:space="preserve">My commitment to Houston extends beyond professional obligations. I have volunteered weekly for five years at the City's Community Emergency Response Team (CERT) program, teaching fire safety workshops at local elementary schools in underserved areas like Independence Heights. During these sessions, I developed a "Fire Safety Storybook" featuring characters reflecting Houston's diversity—a resource now used by 14 local schools. This experience taught me that effective emergency response begins long before the sirens sound.</w:t>
      </w:r>
    </w:p>
    <w:p>
      <w:pPr>
        <w:pStyle w:val="BodyText"/>
      </w:pPr>
      <w:r>
        <w:t xml:space="preserve">What truly sets HFD apart is its unwavering commitment to professional development. The department’s partnership with the University of Houston for advanced firefighting degrees inspired me to pursue my bachelor's in Fire Science after completing this scholarship-funded training. I am eager to contribute my bilingual Spanish-English skills (fluent since childhood in a predominantly Hispanic community) and community-based approach during shifts at Station 14—where I have volunteered as an auxiliary responder for three years.</w:t>
      </w:r>
    </w:p>
    <w:p>
      <w:pPr>
        <w:pStyle w:val="BodyText"/>
      </w:pPr>
      <w:r>
        <w:t xml:space="preserve">As Houston continues its journey toward becoming America's most resilient city, the need for compassionate yet highly skilled</w:t>
      </w:r>
      <w:r>
        <w:t xml:space="preserve"> </w:t>
      </w:r>
      <w:r>
        <w:rPr>
          <w:bCs/>
          <w:b/>
        </w:rPr>
        <w:t xml:space="preserve">Firefighter</w:t>
      </w:r>
      <w:r>
        <w:t xml:space="preserve">s has never been greater. The HFD’s recent expansion of the "Mental Health First Responder" program demonstrates their forward-thinking approach—a philosophy I intend to embody. My training will focus on integrating behavioral health support into fire response, especially critical in a city where 65% of emergency calls involve mental health crises (per 2022 HFD data).</w:t>
      </w:r>
    </w:p>
    <w:p>
      <w:pPr>
        <w:pStyle w:val="BodyText"/>
      </w:pPr>
      <w:r>
        <w:t xml:space="preserve">I am prepared to embrace the profound responsibility that comes with serving as a Firefighter in</w:t>
      </w:r>
      <w:r>
        <w:t xml:space="preserve"> </w:t>
      </w:r>
      <w:r>
        <w:rPr>
          <w:iCs/>
          <w:i/>
        </w:rPr>
        <w:t xml:space="preserve">United States Houston</w:t>
      </w:r>
      <w:r>
        <w:t xml:space="preserve">. This scholarship would allow me to join the ranks of heroes who carried water from Buffalo Bayou during Hurricane Katrina, who responded to 9/11 with national urgency, and who today lead Houston through climate challenges. I have already secured mentorship from Chief Samuel Pena—HFD's first Hispanic commander—and he has endorsed my application for this scholarship opportunity.</w:t>
      </w:r>
    </w:p>
    <w:p>
      <w:pPr>
        <w:pStyle w:val="BodyText"/>
      </w:pPr>
      <w:r>
        <w:t xml:space="preserve">Thank you for considering my Scholarship Application Letter. I have attached all required documentation, including letters of recommendation from HFD Captain Maria Torres and Dr. Alan Chen (Director of Emergency Services at Baylor College of Medicine), plus transcripts verifying my academic achievements. I welcome the opportunity to discuss how my background aligns with HFD's mission during an interview at your convenience.</w:t>
      </w:r>
    </w:p>
    <w:p>
      <w:pPr>
        <w:pStyle w:val="BodyText"/>
      </w:pPr>
      <w:r>
        <w:t xml:space="preserve">With deepest respect for the legacy of service in our city,</w:t>
      </w:r>
    </w:p>
    <w:p>
      <w:pPr>
        <w:pStyle w:val="BodyText"/>
      </w:pPr>
      <w:r>
        <w:rPr>
          <w:bCs/>
          <w:b/>
        </w:rPr>
        <w:t xml:space="preserve">Javier Mendoza</w:t>
      </w:r>
    </w:p>
    <w:p>
      <w:pPr>
        <w:pStyle w:val="BodyText"/>
      </w:pPr>
      <w:r>
        <w:t xml:space="preserve">1248 Oak Street, Houston, TX 77003</w:t>
      </w:r>
    </w:p>
    <w:p>
      <w:pPr>
        <w:pStyle w:val="BodyText"/>
      </w:pPr>
      <w:r>
        <w:t xml:space="preserve">(832) 555-0196 | javier.mendoza@email.com</w:t>
      </w:r>
    </w:p>
    <w:p>
      <w:pPr>
        <w:pStyle w:val="BodyText"/>
      </w:pPr>
      <w:r>
        <w:rPr>
          <w:bCs/>
          <w:b/>
        </w:rPr>
        <w:t xml:space="preserve">WORD COUNT: 872</w:t>
      </w:r>
    </w:p>
    <w:p>
      <w:pPr>
        <w:pStyle w:val="BodyText"/>
      </w:pPr>
      <w:r>
        <w:t xml:space="preserve">Scholarship Application Letter | Firefighter | United States Houst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in United States Houston</dc:title>
  <dc:creator/>
  <dc:language>en</dc:language>
  <cp:keywords/>
  <dcterms:created xsi:type="dcterms:W3CDTF">2026-07-23T19:16:31Z</dcterms:created>
  <dcterms:modified xsi:type="dcterms:W3CDTF">2026-07-23T19:16:31Z</dcterms:modified>
</cp:coreProperties>
</file>

<file path=docProps/custom.xml><?xml version="1.0" encoding="utf-8"?>
<Properties xmlns="http://schemas.openxmlformats.org/officeDocument/2006/custom-properties" xmlns:vt="http://schemas.openxmlformats.org/officeDocument/2006/docPropsVTypes"/>
</file>